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7412" w:rsidRPr="002A7412" w:rsidRDefault="002A741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A7412">
        <w:rPr>
          <w:rFonts w:ascii="Times New Roman" w:hAnsi="Times New Roman" w:cs="Times New Roman"/>
          <w:sz w:val="28"/>
          <w:szCs w:val="28"/>
          <w:lang w:val="en-US"/>
        </w:rPr>
        <w:t>There are two folders in this file</w:t>
      </w:r>
      <w:r w:rsidR="00EB7E47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2A7412">
        <w:rPr>
          <w:rFonts w:ascii="Times New Roman" w:hAnsi="Times New Roman" w:cs="Times New Roman"/>
          <w:sz w:val="28"/>
          <w:szCs w:val="28"/>
          <w:lang w:val="en-US"/>
        </w:rPr>
        <w:t xml:space="preserve"> along with the lab manual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nd the normalized Blasius velocity profile data</w:t>
      </w:r>
      <w:r w:rsidRPr="002A7412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2A7412" w:rsidRPr="002A7412" w:rsidRDefault="002A7412" w:rsidP="002A74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A7412">
        <w:rPr>
          <w:rFonts w:ascii="Times New Roman" w:hAnsi="Times New Roman" w:cs="Times New Roman"/>
          <w:b/>
          <w:sz w:val="28"/>
          <w:szCs w:val="28"/>
          <w:lang w:val="en-US"/>
        </w:rPr>
        <w:t>PIV data:</w:t>
      </w:r>
    </w:p>
    <w:p w:rsidR="002A7412" w:rsidRDefault="002A7412" w:rsidP="008F2704">
      <w:pPr>
        <w:ind w:left="720"/>
        <w:rPr>
          <w:rFonts w:ascii="Times New Roman" w:hAnsi="Times New Roman" w:cs="Times New Roman"/>
          <w:sz w:val="28"/>
          <w:szCs w:val="28"/>
          <w:lang w:val="en-US"/>
        </w:rPr>
      </w:pPr>
      <w:r w:rsidRPr="008F2704">
        <w:rPr>
          <w:rFonts w:ascii="Times New Roman" w:hAnsi="Times New Roman" w:cs="Times New Roman"/>
          <w:i/>
          <w:sz w:val="28"/>
          <w:szCs w:val="28"/>
          <w:lang w:val="en-US"/>
        </w:rPr>
        <w:t>PIV data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A7412">
        <w:rPr>
          <w:rFonts w:ascii="Times New Roman" w:hAnsi="Times New Roman" w:cs="Times New Roman"/>
          <w:sz w:val="28"/>
          <w:szCs w:val="28"/>
          <w:lang w:val="en-US"/>
        </w:rPr>
        <w:t xml:space="preserve">folder comprises of both laminar and turbulent velocity profile data for five x locations. </w:t>
      </w:r>
      <w:r>
        <w:rPr>
          <w:rFonts w:ascii="Times New Roman" w:hAnsi="Times New Roman" w:cs="Times New Roman"/>
          <w:sz w:val="28"/>
          <w:szCs w:val="28"/>
          <w:lang w:val="en-US"/>
        </w:rPr>
        <w:t>The first column</w:t>
      </w:r>
      <w:r w:rsidR="00EB7E47">
        <w:rPr>
          <w:rFonts w:ascii="Times New Roman" w:hAnsi="Times New Roman" w:cs="Times New Roman"/>
          <w:sz w:val="28"/>
          <w:szCs w:val="28"/>
          <w:lang w:val="en-US"/>
        </w:rPr>
        <w:t xml:space="preserve"> in each file indicate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y location from the wall (in mm), and the second column indicates the velocity</w:t>
      </w:r>
      <w:r w:rsidR="00FD791C">
        <w:rPr>
          <w:rFonts w:ascii="Times New Roman" w:hAnsi="Times New Roman" w:cs="Times New Roman"/>
          <w:sz w:val="28"/>
          <w:szCs w:val="28"/>
          <w:lang w:val="en-US"/>
        </w:rPr>
        <w:t xml:space="preserve"> value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n m/s.</w:t>
      </w:r>
    </w:p>
    <w:p w:rsidR="002A7412" w:rsidRPr="00FD791C" w:rsidRDefault="00EB7E47" w:rsidP="00FD791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You need to </w:t>
      </w:r>
      <w:r w:rsidR="002A7412" w:rsidRPr="00FD791C">
        <w:rPr>
          <w:rFonts w:ascii="Times New Roman" w:hAnsi="Times New Roman" w:cs="Times New Roman"/>
          <w:sz w:val="28"/>
          <w:szCs w:val="28"/>
          <w:lang w:val="en-US"/>
        </w:rPr>
        <w:t xml:space="preserve">calculate the following parameters </w:t>
      </w:r>
      <w:r w:rsidR="00536D52" w:rsidRPr="00FD791C">
        <w:rPr>
          <w:rFonts w:ascii="Times New Roman" w:hAnsi="Times New Roman" w:cs="Times New Roman"/>
          <w:sz w:val="28"/>
          <w:szCs w:val="28"/>
          <w:lang w:val="en-US"/>
        </w:rPr>
        <w:t>and show the values in a table form shown below</w:t>
      </w:r>
      <w:r w:rsidR="00402398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="00402398" w:rsidRPr="00402398">
        <w:rPr>
          <w:rFonts w:ascii="Times New Roman" w:hAnsi="Times New Roman" w:cs="Times New Roman"/>
          <w:b/>
          <w:sz w:val="28"/>
          <w:szCs w:val="28"/>
          <w:lang w:val="en-US"/>
        </w:rPr>
        <w:t xml:space="preserve">only for the velocity profile </w:t>
      </w:r>
      <w:r w:rsidR="008F2704">
        <w:rPr>
          <w:rFonts w:ascii="Times New Roman" w:hAnsi="Times New Roman" w:cs="Times New Roman"/>
          <w:b/>
          <w:sz w:val="28"/>
          <w:szCs w:val="28"/>
          <w:lang w:val="en-US"/>
        </w:rPr>
        <w:t xml:space="preserve">measured </w:t>
      </w:r>
      <w:r w:rsidR="00402398" w:rsidRPr="00402398">
        <w:rPr>
          <w:rFonts w:ascii="Times New Roman" w:hAnsi="Times New Roman" w:cs="Times New Roman"/>
          <w:b/>
          <w:sz w:val="28"/>
          <w:szCs w:val="28"/>
          <w:lang w:val="en-US"/>
        </w:rPr>
        <w:t>at x=650 mm</w:t>
      </w:r>
      <w:r w:rsidR="00402398">
        <w:rPr>
          <w:rFonts w:ascii="Times New Roman" w:hAnsi="Times New Roman" w:cs="Times New Roman"/>
          <w:sz w:val="28"/>
          <w:szCs w:val="28"/>
          <w:lang w:val="en-US"/>
        </w:rPr>
        <w:t>)</w:t>
      </w:r>
      <w:r w:rsidR="008F270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4"/>
        <w:gridCol w:w="1725"/>
        <w:gridCol w:w="1589"/>
        <w:gridCol w:w="1749"/>
        <w:gridCol w:w="1589"/>
      </w:tblGrid>
      <w:tr w:rsidR="00FD791C" w:rsidTr="00FD791C">
        <w:tc>
          <w:tcPr>
            <w:tcW w:w="3397" w:type="dxa"/>
            <w:vMerge w:val="restart"/>
          </w:tcPr>
          <w:p w:rsidR="00FD791C" w:rsidRDefault="00FD791C" w:rsidP="00FD791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arameters</w:t>
            </w:r>
          </w:p>
        </w:tc>
        <w:tc>
          <w:tcPr>
            <w:tcW w:w="2035" w:type="dxa"/>
            <w:gridSpan w:val="2"/>
          </w:tcPr>
          <w:p w:rsidR="00FD791C" w:rsidRDefault="00FD791C" w:rsidP="00FD791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aminar</w:t>
            </w:r>
          </w:p>
        </w:tc>
        <w:tc>
          <w:tcPr>
            <w:tcW w:w="3584" w:type="dxa"/>
            <w:gridSpan w:val="2"/>
          </w:tcPr>
          <w:p w:rsidR="00FD791C" w:rsidRDefault="00FD791C" w:rsidP="00FD791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urbulent</w:t>
            </w:r>
          </w:p>
        </w:tc>
      </w:tr>
      <w:tr w:rsidR="00FD791C" w:rsidTr="00FD791C">
        <w:tc>
          <w:tcPr>
            <w:tcW w:w="3397" w:type="dxa"/>
            <w:vMerge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50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xperimental</w:t>
            </w:r>
          </w:p>
        </w:tc>
        <w:tc>
          <w:tcPr>
            <w:tcW w:w="1785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heoretical</w:t>
            </w:r>
          </w:p>
        </w:tc>
        <w:tc>
          <w:tcPr>
            <w:tcW w:w="1798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xperimental</w:t>
            </w:r>
          </w:p>
        </w:tc>
        <w:tc>
          <w:tcPr>
            <w:tcW w:w="1786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heoretical</w:t>
            </w:r>
          </w:p>
        </w:tc>
      </w:tr>
      <w:tr w:rsidR="00FD791C" w:rsidTr="00FD791C">
        <w:tc>
          <w:tcPr>
            <w:tcW w:w="3397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δ (Boundary layer thickness)</w:t>
            </w:r>
          </w:p>
        </w:tc>
        <w:tc>
          <w:tcPr>
            <w:tcW w:w="250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5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98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6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FD791C" w:rsidTr="00FD791C">
        <w:tc>
          <w:tcPr>
            <w:tcW w:w="3397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δ</w:t>
            </w:r>
            <w:r w:rsidRPr="00FD791C"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en-US"/>
              </w:rPr>
              <w:t>*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Displacement thickness)</w:t>
            </w:r>
          </w:p>
        </w:tc>
        <w:tc>
          <w:tcPr>
            <w:tcW w:w="250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5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98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6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FD791C" w:rsidTr="00FD791C">
        <w:tc>
          <w:tcPr>
            <w:tcW w:w="3397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Cambria Math" w:hAnsi="Cambria Math" w:cs="Times New Roman"/>
                <w:sz w:val="28"/>
                <w:szCs w:val="28"/>
                <w:lang w:val="en-US"/>
              </w:rPr>
              <w:t>𝝧 (Momentum thickness)</w:t>
            </w:r>
          </w:p>
        </w:tc>
        <w:tc>
          <w:tcPr>
            <w:tcW w:w="250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5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98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6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FD791C" w:rsidTr="00FD791C">
        <w:tc>
          <w:tcPr>
            <w:tcW w:w="3397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 (shape factor)</w:t>
            </w:r>
          </w:p>
        </w:tc>
        <w:tc>
          <w:tcPr>
            <w:tcW w:w="250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5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98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6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FD791C" w:rsidTr="00FD791C">
        <w:tc>
          <w:tcPr>
            <w:tcW w:w="3397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  <w:r w:rsidRPr="00FD791C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f</w:t>
            </w:r>
          </w:p>
        </w:tc>
        <w:tc>
          <w:tcPr>
            <w:tcW w:w="250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5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98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6" w:type="dxa"/>
          </w:tcPr>
          <w:p w:rsidR="00FD791C" w:rsidRDefault="00FD791C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:rsidR="00FD791C" w:rsidRDefault="00FD791C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402398" w:rsidRDefault="00FD791C" w:rsidP="008F27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8F2704">
        <w:rPr>
          <w:rFonts w:ascii="Times New Roman" w:hAnsi="Times New Roman" w:cs="Times New Roman"/>
          <w:sz w:val="28"/>
          <w:szCs w:val="28"/>
          <w:lang w:val="en-US"/>
        </w:rPr>
        <w:t xml:space="preserve">Normalize </w:t>
      </w:r>
      <w:r w:rsidR="00402398" w:rsidRPr="008F2704">
        <w:rPr>
          <w:rFonts w:ascii="Times New Roman" w:hAnsi="Times New Roman" w:cs="Times New Roman"/>
          <w:sz w:val="28"/>
          <w:szCs w:val="28"/>
          <w:lang w:val="en-US"/>
        </w:rPr>
        <w:t xml:space="preserve">y with </w:t>
      </w:r>
      <w:r w:rsidR="00402398" w:rsidRPr="008F2704">
        <w:rPr>
          <w:rFonts w:ascii="Times New Roman" w:hAnsi="Times New Roman" w:cs="Times New Roman"/>
          <w:sz w:val="28"/>
          <w:szCs w:val="28"/>
          <w:lang w:val="en-US"/>
        </w:rPr>
        <w:t>δ</w:t>
      </w:r>
      <w:r w:rsidR="00402398" w:rsidRPr="008F2704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*</w:t>
      </w:r>
      <w:r w:rsidR="00402398" w:rsidRPr="008F27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402398" w:rsidRPr="008F2704">
        <w:rPr>
          <w:rFonts w:ascii="Times New Roman" w:hAnsi="Times New Roman" w:cs="Times New Roman"/>
          <w:sz w:val="28"/>
          <w:szCs w:val="28"/>
          <w:lang w:val="en-US"/>
        </w:rPr>
        <w:t xml:space="preserve">and U with </w:t>
      </w:r>
      <w:r w:rsidR="00402398" w:rsidRPr="008F2704">
        <w:rPr>
          <w:rFonts w:ascii="Times New Roman" w:hAnsi="Times New Roman" w:cs="Times New Roman"/>
          <w:sz w:val="28"/>
          <w:szCs w:val="28"/>
          <w:lang w:val="en-US"/>
        </w:rPr>
        <w:t>U</w:t>
      </w:r>
      <w:r w:rsidR="00402398" w:rsidRPr="008F2704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∞</w:t>
      </w:r>
      <w:r w:rsidR="00402398" w:rsidRPr="008F2704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 xml:space="preserve"> </w:t>
      </w:r>
      <w:r w:rsidR="00402398" w:rsidRPr="008F2704">
        <w:rPr>
          <w:rFonts w:ascii="Times New Roman" w:hAnsi="Times New Roman" w:cs="Times New Roman"/>
          <w:sz w:val="28"/>
          <w:szCs w:val="28"/>
          <w:lang w:val="en-US"/>
        </w:rPr>
        <w:t xml:space="preserve">at </w:t>
      </w:r>
      <w:proofErr w:type="gramStart"/>
      <w:r w:rsidR="00402398" w:rsidRPr="008F2704">
        <w:rPr>
          <w:rFonts w:ascii="Times New Roman" w:hAnsi="Times New Roman" w:cs="Times New Roman"/>
          <w:sz w:val="28"/>
          <w:szCs w:val="28"/>
          <w:lang w:val="en-US"/>
        </w:rPr>
        <w:t>a</w:t>
      </w:r>
      <w:proofErr w:type="gramEnd"/>
      <w:r w:rsidR="00402398" w:rsidRPr="008F2704">
        <w:rPr>
          <w:rFonts w:ascii="Times New Roman" w:hAnsi="Times New Roman" w:cs="Times New Roman"/>
          <w:sz w:val="28"/>
          <w:szCs w:val="28"/>
          <w:lang w:val="en-US"/>
        </w:rPr>
        <w:t xml:space="preserve"> x location. Repeat the same for other locations as well. Now </w:t>
      </w:r>
      <w:r w:rsidR="00402398" w:rsidRPr="008F2704">
        <w:rPr>
          <w:rFonts w:ascii="Times New Roman" w:hAnsi="Times New Roman" w:cs="Times New Roman"/>
          <w:b/>
          <w:i/>
          <w:sz w:val="28"/>
          <w:szCs w:val="28"/>
          <w:lang w:val="en-US"/>
        </w:rPr>
        <w:t>compare the normalized velocity profile data (for all five locations) with t</w:t>
      </w:r>
      <w:r w:rsidRPr="008F2704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he </w:t>
      </w:r>
      <w:r w:rsidR="00402398" w:rsidRPr="008F2704">
        <w:rPr>
          <w:rFonts w:ascii="Times New Roman" w:hAnsi="Times New Roman" w:cs="Times New Roman"/>
          <w:b/>
          <w:i/>
          <w:sz w:val="28"/>
          <w:szCs w:val="28"/>
          <w:lang w:val="en-US"/>
        </w:rPr>
        <w:t>Blasius velocity</w:t>
      </w:r>
      <w:r w:rsidR="0070553B" w:rsidRPr="008F2704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 </w:t>
      </w:r>
      <w:r w:rsidR="00402398" w:rsidRPr="008F2704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profile data in </w:t>
      </w:r>
      <w:r w:rsidR="00EB7E47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a </w:t>
      </w:r>
      <w:r w:rsidR="00402398" w:rsidRPr="008F2704">
        <w:rPr>
          <w:rFonts w:ascii="Times New Roman" w:hAnsi="Times New Roman" w:cs="Times New Roman"/>
          <w:b/>
          <w:i/>
          <w:sz w:val="28"/>
          <w:szCs w:val="28"/>
          <w:lang w:val="en-US"/>
        </w:rPr>
        <w:t>single plot</w:t>
      </w:r>
      <w:r w:rsidR="00402398" w:rsidRPr="008F2704">
        <w:rPr>
          <w:rFonts w:ascii="Times New Roman" w:hAnsi="Times New Roman" w:cs="Times New Roman"/>
          <w:sz w:val="28"/>
          <w:szCs w:val="28"/>
          <w:lang w:val="en-US"/>
        </w:rPr>
        <w:t>.</w:t>
      </w:r>
      <w:r w:rsidR="00CB6ADD">
        <w:rPr>
          <w:rFonts w:ascii="Times New Roman" w:hAnsi="Times New Roman" w:cs="Times New Roman"/>
          <w:sz w:val="28"/>
          <w:szCs w:val="28"/>
          <w:lang w:val="en-US"/>
        </w:rPr>
        <w:t xml:space="preserve"> (note: Only for the laminar flow)</w:t>
      </w:r>
    </w:p>
    <w:p w:rsidR="00CB6ADD" w:rsidRPr="00CB6ADD" w:rsidRDefault="00CB6ADD" w:rsidP="00CB6ADD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8F2704" w:rsidRDefault="008F2704" w:rsidP="008F2704">
      <w:pPr>
        <w:pStyle w:val="ListParagraph"/>
        <w:ind w:left="1080"/>
        <w:rPr>
          <w:rFonts w:ascii="Times New Roman" w:hAnsi="Times New Roman" w:cs="Times New Roman"/>
          <w:sz w:val="28"/>
          <w:szCs w:val="28"/>
          <w:lang w:val="en-US"/>
        </w:rPr>
      </w:pPr>
    </w:p>
    <w:p w:rsidR="008F2704" w:rsidRPr="008F2704" w:rsidRDefault="008F2704" w:rsidP="008F27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8F2704">
        <w:rPr>
          <w:rFonts w:ascii="Times New Roman" w:hAnsi="Times New Roman" w:cs="Times New Roman"/>
          <w:b/>
          <w:sz w:val="28"/>
          <w:szCs w:val="28"/>
          <w:lang w:val="en-US"/>
        </w:rPr>
        <w:t>Pitot tube data:</w:t>
      </w:r>
    </w:p>
    <w:p w:rsidR="008F2704" w:rsidRPr="008F2704" w:rsidRDefault="008F2704" w:rsidP="008F2704">
      <w:pPr>
        <w:ind w:left="720"/>
        <w:rPr>
          <w:rFonts w:ascii="Times New Roman" w:hAnsi="Times New Roman" w:cs="Times New Roman"/>
          <w:sz w:val="28"/>
          <w:szCs w:val="28"/>
          <w:lang w:val="en-US"/>
        </w:rPr>
      </w:pPr>
      <w:r w:rsidRPr="008F2704">
        <w:rPr>
          <w:rFonts w:ascii="Times New Roman" w:hAnsi="Times New Roman" w:cs="Times New Roman"/>
          <w:i/>
          <w:sz w:val="28"/>
          <w:szCs w:val="28"/>
          <w:lang w:val="en-US"/>
        </w:rPr>
        <w:t>P</w:t>
      </w:r>
      <w:r w:rsidRPr="008F2704">
        <w:rPr>
          <w:rFonts w:ascii="Times New Roman" w:hAnsi="Times New Roman" w:cs="Times New Roman"/>
          <w:i/>
          <w:sz w:val="28"/>
          <w:szCs w:val="28"/>
          <w:lang w:val="en-US"/>
        </w:rPr>
        <w:t>itot tube</w:t>
      </w:r>
      <w:r w:rsidRPr="008F2704">
        <w:rPr>
          <w:rFonts w:ascii="Times New Roman" w:hAnsi="Times New Roman" w:cs="Times New Roman"/>
          <w:i/>
          <w:sz w:val="28"/>
          <w:szCs w:val="28"/>
          <w:lang w:val="en-US"/>
        </w:rPr>
        <w:t xml:space="preserve"> data</w:t>
      </w:r>
      <w:r w:rsidRPr="008F2704">
        <w:rPr>
          <w:rFonts w:ascii="Times New Roman" w:hAnsi="Times New Roman" w:cs="Times New Roman"/>
          <w:sz w:val="28"/>
          <w:szCs w:val="28"/>
          <w:lang w:val="en-US"/>
        </w:rPr>
        <w:t xml:space="preserve"> folder comprises of both laminar and turbulent velocity profile </w:t>
      </w:r>
      <w:r w:rsidR="00CB6ADD">
        <w:rPr>
          <w:rFonts w:ascii="Times New Roman" w:hAnsi="Times New Roman" w:cs="Times New Roman"/>
          <w:sz w:val="28"/>
          <w:szCs w:val="28"/>
          <w:lang w:val="en-US"/>
        </w:rPr>
        <w:t>data at</w:t>
      </w:r>
      <w:r w:rsidRPr="008F27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B6ADD">
        <w:rPr>
          <w:rFonts w:ascii="Times New Roman" w:hAnsi="Times New Roman" w:cs="Times New Roman"/>
          <w:sz w:val="28"/>
          <w:szCs w:val="28"/>
          <w:lang w:val="en-US"/>
        </w:rPr>
        <w:t>x=650 mm</w:t>
      </w:r>
      <w:r w:rsidRPr="008F2704">
        <w:rPr>
          <w:rFonts w:ascii="Times New Roman" w:hAnsi="Times New Roman" w:cs="Times New Roman"/>
          <w:sz w:val="28"/>
          <w:szCs w:val="28"/>
          <w:lang w:val="en-US"/>
        </w:rPr>
        <w:t>. The first column</w:t>
      </w:r>
      <w:r w:rsidR="00EB7E47">
        <w:rPr>
          <w:rFonts w:ascii="Times New Roman" w:hAnsi="Times New Roman" w:cs="Times New Roman"/>
          <w:sz w:val="28"/>
          <w:szCs w:val="28"/>
          <w:lang w:val="en-US"/>
        </w:rPr>
        <w:t xml:space="preserve"> in each file indicates </w:t>
      </w:r>
      <w:r w:rsidRPr="008F2704">
        <w:rPr>
          <w:rFonts w:ascii="Times New Roman" w:hAnsi="Times New Roman" w:cs="Times New Roman"/>
          <w:sz w:val="28"/>
          <w:szCs w:val="28"/>
          <w:lang w:val="en-US"/>
        </w:rPr>
        <w:t>y location from the wall (in mm), and the second column indicates the velocity values in m/s.</w:t>
      </w:r>
    </w:p>
    <w:p w:rsidR="00CB6ADD" w:rsidRDefault="00CB6ADD" w:rsidP="002E3C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CB6ADD">
        <w:rPr>
          <w:rFonts w:ascii="Times New Roman" w:hAnsi="Times New Roman" w:cs="Times New Roman"/>
          <w:sz w:val="28"/>
          <w:szCs w:val="28"/>
          <w:lang w:val="en-US"/>
        </w:rPr>
        <w:t>You need to calculate the following parameters and show the values in a table form as shown below.</w:t>
      </w:r>
      <w:r w:rsidRPr="00CB6AD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CB6ADD" w:rsidRPr="00CB6ADD" w:rsidRDefault="00CB6ADD" w:rsidP="00CB6ADD">
      <w:pPr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4"/>
        <w:gridCol w:w="1725"/>
        <w:gridCol w:w="1589"/>
        <w:gridCol w:w="1749"/>
        <w:gridCol w:w="1589"/>
      </w:tblGrid>
      <w:tr w:rsidR="00CB6ADD" w:rsidTr="00036759">
        <w:tc>
          <w:tcPr>
            <w:tcW w:w="3397" w:type="dxa"/>
            <w:vMerge w:val="restart"/>
          </w:tcPr>
          <w:p w:rsidR="00CB6ADD" w:rsidRDefault="00CB6ADD" w:rsidP="0003675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lastRenderedPageBreak/>
              <w:t>Parameters</w:t>
            </w:r>
          </w:p>
        </w:tc>
        <w:tc>
          <w:tcPr>
            <w:tcW w:w="2035" w:type="dxa"/>
            <w:gridSpan w:val="2"/>
          </w:tcPr>
          <w:p w:rsidR="00CB6ADD" w:rsidRDefault="00CB6ADD" w:rsidP="0003675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Laminar</w:t>
            </w:r>
          </w:p>
        </w:tc>
        <w:tc>
          <w:tcPr>
            <w:tcW w:w="3584" w:type="dxa"/>
            <w:gridSpan w:val="2"/>
          </w:tcPr>
          <w:p w:rsidR="00CB6ADD" w:rsidRDefault="00CB6ADD" w:rsidP="00036759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urbulent</w:t>
            </w:r>
          </w:p>
        </w:tc>
      </w:tr>
      <w:tr w:rsidR="00CB6ADD" w:rsidTr="00036759">
        <w:tc>
          <w:tcPr>
            <w:tcW w:w="3397" w:type="dxa"/>
            <w:vMerge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50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xperimental</w:t>
            </w:r>
          </w:p>
        </w:tc>
        <w:tc>
          <w:tcPr>
            <w:tcW w:w="1785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heoretical</w:t>
            </w:r>
          </w:p>
        </w:tc>
        <w:tc>
          <w:tcPr>
            <w:tcW w:w="1798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xperimental</w:t>
            </w:r>
          </w:p>
        </w:tc>
        <w:tc>
          <w:tcPr>
            <w:tcW w:w="1786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heoretical</w:t>
            </w:r>
          </w:p>
        </w:tc>
      </w:tr>
      <w:tr w:rsidR="00CB6ADD" w:rsidTr="00036759">
        <w:tc>
          <w:tcPr>
            <w:tcW w:w="3397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δ (Boundary layer thickness)</w:t>
            </w:r>
          </w:p>
        </w:tc>
        <w:tc>
          <w:tcPr>
            <w:tcW w:w="250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5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98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6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CB6ADD" w:rsidTr="00036759">
        <w:tc>
          <w:tcPr>
            <w:tcW w:w="3397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δ</w:t>
            </w:r>
            <w:r w:rsidRPr="00FD791C">
              <w:rPr>
                <w:rFonts w:ascii="Times New Roman" w:hAnsi="Times New Roman" w:cs="Times New Roman"/>
                <w:sz w:val="28"/>
                <w:szCs w:val="28"/>
                <w:vertAlign w:val="superscript"/>
                <w:lang w:val="en-US"/>
              </w:rPr>
              <w:t>*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(Displacement thickness)</w:t>
            </w:r>
          </w:p>
        </w:tc>
        <w:tc>
          <w:tcPr>
            <w:tcW w:w="250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5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98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6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CB6ADD" w:rsidTr="00036759">
        <w:tc>
          <w:tcPr>
            <w:tcW w:w="3397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Cambria Math" w:hAnsi="Cambria Math" w:cs="Times New Roman"/>
                <w:sz w:val="28"/>
                <w:szCs w:val="28"/>
                <w:lang w:val="en-US"/>
              </w:rPr>
              <w:t>𝝧 (Momentum thickness)</w:t>
            </w:r>
          </w:p>
        </w:tc>
        <w:tc>
          <w:tcPr>
            <w:tcW w:w="250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5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98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6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CB6ADD" w:rsidTr="00036759">
        <w:tc>
          <w:tcPr>
            <w:tcW w:w="3397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H (shape factor)</w:t>
            </w:r>
          </w:p>
        </w:tc>
        <w:tc>
          <w:tcPr>
            <w:tcW w:w="250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5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98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6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  <w:tr w:rsidR="00CB6ADD" w:rsidTr="00036759">
        <w:tc>
          <w:tcPr>
            <w:tcW w:w="3397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  <w:r w:rsidRPr="00FD791C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f</w:t>
            </w:r>
          </w:p>
        </w:tc>
        <w:tc>
          <w:tcPr>
            <w:tcW w:w="250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5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98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786" w:type="dxa"/>
          </w:tcPr>
          <w:p w:rsidR="00CB6ADD" w:rsidRDefault="00CB6ADD" w:rsidP="00036759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:rsidR="00724B98" w:rsidRDefault="00724B98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CB6ADD" w:rsidRPr="00CB6ADD" w:rsidRDefault="00CB6ADD" w:rsidP="00CB6AD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CB6ADD">
        <w:rPr>
          <w:rFonts w:ascii="Times New Roman" w:hAnsi="Times New Roman" w:cs="Times New Roman"/>
          <w:sz w:val="28"/>
          <w:szCs w:val="28"/>
          <w:lang w:val="en-US"/>
        </w:rPr>
        <w:t>Normalize y with δ</w:t>
      </w:r>
      <w:r w:rsidRPr="00CB6ADD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*</w:t>
      </w:r>
      <w:r w:rsidRPr="00CB6ADD">
        <w:rPr>
          <w:rFonts w:ascii="Times New Roman" w:hAnsi="Times New Roman" w:cs="Times New Roman"/>
          <w:sz w:val="28"/>
          <w:szCs w:val="28"/>
          <w:lang w:val="en-US"/>
        </w:rPr>
        <w:t xml:space="preserve"> and U with U</w:t>
      </w:r>
      <w:r w:rsidRPr="00CB6ADD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∞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Pr="00CB6ADD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compare the normalized velocity profile data with the Blasius velocity profile data in </w:t>
      </w:r>
      <w:r w:rsidR="00EB7E47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a </w:t>
      </w:r>
      <w:r w:rsidRPr="00CB6ADD">
        <w:rPr>
          <w:rFonts w:ascii="Times New Roman" w:hAnsi="Times New Roman" w:cs="Times New Roman"/>
          <w:b/>
          <w:i/>
          <w:sz w:val="28"/>
          <w:szCs w:val="28"/>
          <w:lang w:val="en-US"/>
        </w:rPr>
        <w:t>single plot</w:t>
      </w:r>
      <w:r w:rsidRPr="00CB6ADD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CB6AD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(Note: only for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>
        <w:rPr>
          <w:rFonts w:ascii="Times New Roman" w:hAnsi="Times New Roman" w:cs="Times New Roman"/>
          <w:sz w:val="28"/>
          <w:szCs w:val="28"/>
          <w:lang w:val="en-US"/>
        </w:rPr>
        <w:t>laminar flow).</w:t>
      </w:r>
      <w:bookmarkStart w:id="0" w:name="_GoBack"/>
      <w:bookmarkEnd w:id="0"/>
    </w:p>
    <w:p w:rsidR="00CB6ADD" w:rsidRPr="00CB6ADD" w:rsidRDefault="00CB6ADD" w:rsidP="00CB6ADD">
      <w:pPr>
        <w:pStyle w:val="ListParagraph"/>
        <w:ind w:left="1440"/>
        <w:rPr>
          <w:rFonts w:ascii="Times New Roman" w:hAnsi="Times New Roman" w:cs="Times New Roman"/>
          <w:sz w:val="28"/>
          <w:szCs w:val="28"/>
          <w:lang w:val="en-US"/>
        </w:rPr>
      </w:pPr>
    </w:p>
    <w:p w:rsidR="00CB6ADD" w:rsidRPr="002A7412" w:rsidRDefault="00CB6ADD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CB6ADD" w:rsidRPr="002A74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F1261"/>
    <w:multiLevelType w:val="hybridMultilevel"/>
    <w:tmpl w:val="17E0315E"/>
    <w:lvl w:ilvl="0" w:tplc="940C3A0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5296E"/>
    <w:multiLevelType w:val="hybridMultilevel"/>
    <w:tmpl w:val="E85CB562"/>
    <w:lvl w:ilvl="0" w:tplc="BF5E1702">
      <w:start w:val="2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4177CF"/>
    <w:multiLevelType w:val="hybridMultilevel"/>
    <w:tmpl w:val="17E0315E"/>
    <w:lvl w:ilvl="0" w:tplc="940C3A0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DA2A01"/>
    <w:multiLevelType w:val="hybridMultilevel"/>
    <w:tmpl w:val="17E0315E"/>
    <w:lvl w:ilvl="0" w:tplc="940C3A0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375503"/>
    <w:multiLevelType w:val="hybridMultilevel"/>
    <w:tmpl w:val="CC4064B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A166CE"/>
    <w:multiLevelType w:val="hybridMultilevel"/>
    <w:tmpl w:val="FB1278C0"/>
    <w:lvl w:ilvl="0" w:tplc="8B34B3E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MjUwMjc0MjcwMTZR0lEKTi0uzszPAykwrAUAGZcGSSwAAAA="/>
  </w:docVars>
  <w:rsids>
    <w:rsidRoot w:val="0038411F"/>
    <w:rsid w:val="002A7412"/>
    <w:rsid w:val="0038411F"/>
    <w:rsid w:val="00402398"/>
    <w:rsid w:val="00536D52"/>
    <w:rsid w:val="0070553B"/>
    <w:rsid w:val="00724B98"/>
    <w:rsid w:val="008F2704"/>
    <w:rsid w:val="00C57F0D"/>
    <w:rsid w:val="00CB6ADD"/>
    <w:rsid w:val="00EB7E47"/>
    <w:rsid w:val="00FD7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491AA"/>
  <w15:chartTrackingRefBased/>
  <w15:docId w15:val="{E7FCBAC2-DC60-44B6-8244-7FEFF569A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7412"/>
    <w:pPr>
      <w:ind w:left="720"/>
      <w:contextualSpacing/>
    </w:pPr>
  </w:style>
  <w:style w:type="table" w:styleId="TableGrid">
    <w:name w:val="Table Grid"/>
    <w:basedOn w:val="TableNormal"/>
    <w:uiPriority w:val="39"/>
    <w:rsid w:val="00FD79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M</dc:creator>
  <cp:keywords/>
  <dc:description/>
  <cp:lastModifiedBy>ACM</cp:lastModifiedBy>
  <cp:revision>6</cp:revision>
  <dcterms:created xsi:type="dcterms:W3CDTF">2020-12-29T14:17:00Z</dcterms:created>
  <dcterms:modified xsi:type="dcterms:W3CDTF">2020-12-29T15:09:00Z</dcterms:modified>
</cp:coreProperties>
</file>